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D7A9BC3" w14:textId="77777777" w:rsidR="00CD2C09" w:rsidRDefault="007131A4" w:rsidP="002A3946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6E038EEE" w14:textId="77777777" w:rsidR="00CD2C09" w:rsidRDefault="00CD2C09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099979ED" w14:textId="63B691C8" w:rsidR="002A3946" w:rsidRPr="00CD2C09" w:rsidRDefault="003A42EA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CD2C09">
        <w:rPr>
          <w:rFonts w:ascii="Roboto" w:eastAsia="Roboto" w:hAnsi="Roboto" w:cs="Roboto"/>
          <w:sz w:val="28"/>
          <w:szCs w:val="28"/>
        </w:rPr>
        <w:t xml:space="preserve">Business Intelligence which deals mostly into the past and current data of a company. From that data, </w:t>
      </w:r>
      <w:proofErr w:type="gramStart"/>
      <w:r w:rsidRPr="00CD2C09">
        <w:rPr>
          <w:rFonts w:ascii="Roboto" w:eastAsia="Roboto" w:hAnsi="Roboto" w:cs="Roboto"/>
          <w:sz w:val="28"/>
          <w:szCs w:val="28"/>
        </w:rPr>
        <w:t>evaluating ,</w:t>
      </w:r>
      <w:proofErr w:type="gramEnd"/>
      <w:r w:rsidRPr="00CD2C09">
        <w:rPr>
          <w:rFonts w:ascii="Roboto" w:eastAsia="Roboto" w:hAnsi="Roboto" w:cs="Roboto"/>
          <w:sz w:val="28"/>
          <w:szCs w:val="28"/>
        </w:rPr>
        <w:t xml:space="preserve"> understanding and getting insights from the profile to perform the actions and important decisions </w:t>
      </w:r>
      <w:r w:rsidR="003B4837" w:rsidRPr="00CD2C09">
        <w:rPr>
          <w:rFonts w:ascii="Roboto" w:eastAsia="Roboto" w:hAnsi="Roboto" w:cs="Roboto"/>
          <w:sz w:val="28"/>
          <w:szCs w:val="28"/>
        </w:rPr>
        <w:t xml:space="preserve">in order </w:t>
      </w:r>
      <w:r w:rsidRPr="00CD2C09">
        <w:rPr>
          <w:rFonts w:ascii="Roboto" w:eastAsia="Roboto" w:hAnsi="Roboto" w:cs="Roboto"/>
          <w:sz w:val="28"/>
          <w:szCs w:val="28"/>
        </w:rPr>
        <w:t xml:space="preserve">to improve the business. </w:t>
      </w:r>
    </w:p>
    <w:p w14:paraId="020ED48E" w14:textId="3B92F45A" w:rsidR="002A3946" w:rsidRPr="002A3946" w:rsidRDefault="002A3946" w:rsidP="002A3946">
      <w:pPr>
        <w:rPr>
          <w:rFonts w:ascii="Roboto" w:eastAsia="Roboto" w:hAnsi="Roboto" w:cs="Roboto"/>
          <w:sz w:val="28"/>
          <w:szCs w:val="28"/>
        </w:rPr>
      </w:pP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31C969AD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216E38E7" w14:textId="77777777" w:rsidR="00CD2C09" w:rsidRDefault="00CD2C09" w:rsidP="003A42EA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16E7D80F" w14:textId="2553F86D" w:rsidR="003A42EA" w:rsidRPr="007131A4" w:rsidRDefault="003B4837" w:rsidP="003A42EA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 BI is one of powerful BI tool available in the current market which is having more features to extract the valuable </w:t>
      </w:r>
      <w:proofErr w:type="spellStart"/>
      <w:r>
        <w:rPr>
          <w:rFonts w:ascii="Roboto" w:eastAsia="Roboto" w:hAnsi="Roboto" w:cs="Roboto"/>
          <w:sz w:val="28"/>
          <w:szCs w:val="28"/>
        </w:rPr>
        <w:t>insigt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by creating </w:t>
      </w:r>
      <w:proofErr w:type="gramStart"/>
      <w:r>
        <w:rPr>
          <w:rFonts w:ascii="Roboto" w:eastAsia="Roboto" w:hAnsi="Roboto" w:cs="Roboto"/>
          <w:sz w:val="28"/>
          <w:szCs w:val="28"/>
        </w:rPr>
        <w:t>the  report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>
        <w:rPr>
          <w:rFonts w:ascii="Roboto" w:eastAsia="Roboto" w:hAnsi="Roboto" w:cs="Roboto"/>
          <w:sz w:val="28"/>
          <w:szCs w:val="28"/>
        </w:rPr>
        <w:t>dasboard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. Data analysts and business analyst used this tool mostly to </w:t>
      </w:r>
      <w:proofErr w:type="spellStart"/>
      <w:r>
        <w:rPr>
          <w:rFonts w:ascii="Roboto" w:eastAsia="Roboto" w:hAnsi="Roboto" w:cs="Roboto"/>
          <w:sz w:val="28"/>
          <w:szCs w:val="28"/>
        </w:rPr>
        <w:t>to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ombine the data from various </w:t>
      </w:r>
      <w:proofErr w:type="gramStart"/>
      <w:r>
        <w:rPr>
          <w:rFonts w:ascii="Roboto" w:eastAsia="Roboto" w:hAnsi="Roboto" w:cs="Roboto"/>
          <w:sz w:val="28"/>
          <w:szCs w:val="28"/>
        </w:rPr>
        <w:t>sourc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explore, analyse , visualize and explaining to their customers regarding insights they found in the data and to help their customers to make better decisions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CF1A210" w14:textId="198F222C" w:rsidR="00CD2C09" w:rsidRDefault="007131A4" w:rsidP="00CD2C09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231EA011" w14:textId="68EF7AD9" w:rsidR="00CD2C09" w:rsidRDefault="00CD2C09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6F36D345" w14:textId="262006A8" w:rsidR="00CD2C09" w:rsidRPr="00B12B5F" w:rsidRDefault="00CD2C09" w:rsidP="00B12B5F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escriptive analytics which </w:t>
      </w:r>
      <w:proofErr w:type="gramStart"/>
      <w:r>
        <w:rPr>
          <w:rFonts w:ascii="Roboto" w:eastAsia="Roboto" w:hAnsi="Roboto" w:cs="Roboto"/>
          <w:sz w:val="28"/>
          <w:szCs w:val="28"/>
        </w:rPr>
        <w:t>deal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bout past data of the company</w:t>
      </w:r>
      <w:r w:rsidR="00B12B5F">
        <w:rPr>
          <w:rFonts w:ascii="Roboto" w:eastAsia="Roboto" w:hAnsi="Roboto" w:cs="Roboto"/>
          <w:sz w:val="28"/>
          <w:szCs w:val="28"/>
        </w:rPr>
        <w:t xml:space="preserve">. It concerned more about what was happened in the past using the </w:t>
      </w:r>
      <w:proofErr w:type="spellStart"/>
      <w:r w:rsidR="00B12B5F">
        <w:rPr>
          <w:rFonts w:ascii="Roboto" w:eastAsia="Roboto" w:hAnsi="Roboto" w:cs="Roboto"/>
          <w:sz w:val="28"/>
          <w:szCs w:val="28"/>
        </w:rPr>
        <w:t>visualiations</w:t>
      </w:r>
      <w:proofErr w:type="spellEnd"/>
      <w:r w:rsidR="00B12B5F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="00B12B5F">
        <w:rPr>
          <w:rFonts w:ascii="Roboto" w:eastAsia="Roboto" w:hAnsi="Roboto" w:cs="Roboto"/>
          <w:sz w:val="28"/>
          <w:szCs w:val="28"/>
        </w:rPr>
        <w:t>indetifying</w:t>
      </w:r>
      <w:proofErr w:type="spellEnd"/>
      <w:r w:rsidR="00B12B5F">
        <w:rPr>
          <w:rFonts w:ascii="Roboto" w:eastAsia="Roboto" w:hAnsi="Roboto" w:cs="Roboto"/>
          <w:sz w:val="28"/>
          <w:szCs w:val="28"/>
        </w:rPr>
        <w:t xml:space="preserve"> some patterns and trends from it. It is base analysis before we proceed to the predictive analysis. </w:t>
      </w:r>
      <w:proofErr w:type="gramStart"/>
      <w:r w:rsidR="00B12B5F">
        <w:rPr>
          <w:rFonts w:ascii="Roboto" w:eastAsia="Roboto" w:hAnsi="Roboto" w:cs="Roboto"/>
          <w:sz w:val="28"/>
          <w:szCs w:val="28"/>
        </w:rPr>
        <w:t>Example :</w:t>
      </w:r>
      <w:proofErr w:type="gramEnd"/>
      <w:r w:rsidR="00B12B5F">
        <w:rPr>
          <w:rFonts w:ascii="Roboto" w:eastAsia="Roboto" w:hAnsi="Roboto" w:cs="Roboto"/>
          <w:sz w:val="28"/>
          <w:szCs w:val="28"/>
        </w:rPr>
        <w:t xml:space="preserve"> Annual reports of the company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714AECF9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6271F222" w14:textId="4862EEEC" w:rsidR="00CD2C09" w:rsidRDefault="00CD2C09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1674B525" w14:textId="3B8C6FFD" w:rsidR="00CD2C09" w:rsidRDefault="00CD2C09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redictive analyti</w:t>
      </w:r>
      <w:r w:rsidR="00B12B5F">
        <w:rPr>
          <w:rFonts w:ascii="Roboto" w:eastAsia="Roboto" w:hAnsi="Roboto" w:cs="Roboto"/>
          <w:sz w:val="28"/>
          <w:szCs w:val="28"/>
        </w:rPr>
        <w:t xml:space="preserve">cs which </w:t>
      </w:r>
      <w:proofErr w:type="gramStart"/>
      <w:r w:rsidR="00B12B5F">
        <w:rPr>
          <w:rFonts w:ascii="Roboto" w:eastAsia="Roboto" w:hAnsi="Roboto" w:cs="Roboto"/>
          <w:sz w:val="28"/>
          <w:szCs w:val="28"/>
        </w:rPr>
        <w:t>deals</w:t>
      </w:r>
      <w:proofErr w:type="gramEnd"/>
      <w:r w:rsidR="00B12B5F">
        <w:rPr>
          <w:rFonts w:ascii="Roboto" w:eastAsia="Roboto" w:hAnsi="Roboto" w:cs="Roboto"/>
          <w:sz w:val="28"/>
          <w:szCs w:val="28"/>
        </w:rPr>
        <w:t xml:space="preserve"> about the future of the company based on past data. It comes after the descriptive analytics. It is about, predicting the </w:t>
      </w:r>
      <w:proofErr w:type="spellStart"/>
      <w:r w:rsidR="00B12B5F">
        <w:rPr>
          <w:rFonts w:ascii="Roboto" w:eastAsia="Roboto" w:hAnsi="Roboto" w:cs="Roboto"/>
          <w:sz w:val="28"/>
          <w:szCs w:val="28"/>
        </w:rPr>
        <w:t>the</w:t>
      </w:r>
      <w:proofErr w:type="spellEnd"/>
      <w:r w:rsidR="00B12B5F">
        <w:rPr>
          <w:rFonts w:ascii="Roboto" w:eastAsia="Roboto" w:hAnsi="Roboto" w:cs="Roboto"/>
          <w:sz w:val="28"/>
          <w:szCs w:val="28"/>
        </w:rPr>
        <w:t xml:space="preserve"> data of company in future using various machine learning and statistical techniques. </w:t>
      </w:r>
      <w:proofErr w:type="gramStart"/>
      <w:r w:rsidR="00B12B5F">
        <w:rPr>
          <w:rFonts w:ascii="Roboto" w:eastAsia="Roboto" w:hAnsi="Roboto" w:cs="Roboto"/>
          <w:sz w:val="28"/>
          <w:szCs w:val="28"/>
        </w:rPr>
        <w:t>Example :</w:t>
      </w:r>
      <w:proofErr w:type="gramEnd"/>
      <w:r w:rsidR="00B12B5F">
        <w:rPr>
          <w:rFonts w:ascii="Roboto" w:eastAsia="Roboto" w:hAnsi="Roboto" w:cs="Roboto"/>
          <w:sz w:val="28"/>
          <w:szCs w:val="28"/>
        </w:rPr>
        <w:t xml:space="preserve"> Fraud prediction </w:t>
      </w:r>
    </w:p>
    <w:p w14:paraId="15B10F8F" w14:textId="44AEA1D6" w:rsidR="00B12B5F" w:rsidRDefault="00B12B5F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7A83741E" w14:textId="200A99E3" w:rsidR="00B12B5F" w:rsidRDefault="00B12B5F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51BE5E06" w14:textId="77777777" w:rsidR="00B12B5F" w:rsidRPr="007131A4" w:rsidRDefault="00B12B5F" w:rsidP="00CD2C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7C8E40E" w14:textId="7A7CB5B7" w:rsidR="009D6545" w:rsidRDefault="007131A4" w:rsidP="009D6545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1D5433AE" w14:textId="424F59FA" w:rsidR="009D6545" w:rsidRDefault="009D6545" w:rsidP="009D654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793B9566" w14:textId="18C2700F" w:rsidR="009D6545" w:rsidRPr="009D6545" w:rsidRDefault="009D6545" w:rsidP="009D654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Prescetiv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analytics is about choosing the best method or decision that can help a company in its </w:t>
      </w:r>
      <w:proofErr w:type="spellStart"/>
      <w:r>
        <w:rPr>
          <w:rFonts w:ascii="Roboto" w:eastAsia="Roboto" w:hAnsi="Roboto" w:cs="Roboto"/>
          <w:sz w:val="28"/>
          <w:szCs w:val="28"/>
        </w:rPr>
        <w:t>business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. It is made from the results of predictive analytics. Predictive analytics has huge impact on the business of the company. It will perform using the statistical methods. 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3409B999" w14:textId="5E0ADE28" w:rsidR="009D6545" w:rsidRDefault="007131A4" w:rsidP="009D6545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</w:p>
    <w:p w14:paraId="61F97B5F" w14:textId="3AFED95B" w:rsidR="009D6545" w:rsidRDefault="009D6545" w:rsidP="009D654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5DE55CD6" w14:textId="130A3399" w:rsidR="009D6545" w:rsidRDefault="003221A2" w:rsidP="009D6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nual reports of Mc </w:t>
      </w:r>
      <w:proofErr w:type="spellStart"/>
      <w:r>
        <w:rPr>
          <w:rFonts w:ascii="Roboto" w:eastAsia="Roboto" w:hAnsi="Roboto" w:cs="Roboto"/>
          <w:sz w:val="28"/>
          <w:szCs w:val="28"/>
        </w:rPr>
        <w:t>Donald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sales across the globe</w:t>
      </w:r>
    </w:p>
    <w:p w14:paraId="096A2763" w14:textId="681D2BA4" w:rsidR="003221A2" w:rsidRDefault="003221A2" w:rsidP="009D6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Loan Disbursement analysis in </w:t>
      </w:r>
      <w:proofErr w:type="gramStart"/>
      <w:r>
        <w:rPr>
          <w:rFonts w:ascii="Roboto" w:eastAsia="Roboto" w:hAnsi="Roboto" w:cs="Roboto"/>
          <w:sz w:val="28"/>
          <w:szCs w:val="28"/>
        </w:rPr>
        <w:t>Financial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bank</w:t>
      </w:r>
    </w:p>
    <w:p w14:paraId="42201D20" w14:textId="2D456FAD" w:rsidR="00964DCD" w:rsidRDefault="00964DCD" w:rsidP="009D6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Fraud detection analysis in payment card systems </w:t>
      </w:r>
    </w:p>
    <w:p w14:paraId="5BDA1ACF" w14:textId="1F281195" w:rsidR="00964DCD" w:rsidRDefault="00964DCD" w:rsidP="009D6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hurn analysis in the Vodafone with its customers </w:t>
      </w:r>
    </w:p>
    <w:p w14:paraId="5F374EE7" w14:textId="1E510964" w:rsidR="00964DCD" w:rsidRPr="009D6545" w:rsidRDefault="00964DCD" w:rsidP="009D6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OVID19 cases increment in the last 3 months in Europe 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A53A6" w14:textId="77777777" w:rsidR="00541497" w:rsidRDefault="00541497">
      <w:pPr>
        <w:spacing w:line="240" w:lineRule="auto"/>
      </w:pPr>
      <w:r>
        <w:separator/>
      </w:r>
    </w:p>
  </w:endnote>
  <w:endnote w:type="continuationSeparator" w:id="0">
    <w:p w14:paraId="6ED313CA" w14:textId="77777777" w:rsidR="00541497" w:rsidRDefault="005414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541497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C22F7" w14:textId="77777777" w:rsidR="00541497" w:rsidRDefault="00541497">
      <w:pPr>
        <w:spacing w:line="240" w:lineRule="auto"/>
      </w:pPr>
      <w:r>
        <w:separator/>
      </w:r>
    </w:p>
  </w:footnote>
  <w:footnote w:type="continuationSeparator" w:id="0">
    <w:p w14:paraId="504820B9" w14:textId="77777777" w:rsidR="00541497" w:rsidRDefault="005414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541497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541497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33018"/>
    <w:multiLevelType w:val="hybridMultilevel"/>
    <w:tmpl w:val="91E45978"/>
    <w:lvl w:ilvl="0" w:tplc="A22875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2A3946"/>
    <w:rsid w:val="003221A2"/>
    <w:rsid w:val="003A42EA"/>
    <w:rsid w:val="003B4837"/>
    <w:rsid w:val="0052394F"/>
    <w:rsid w:val="00541497"/>
    <w:rsid w:val="007131A4"/>
    <w:rsid w:val="00781B4E"/>
    <w:rsid w:val="00964DCD"/>
    <w:rsid w:val="009D6545"/>
    <w:rsid w:val="00B12B5F"/>
    <w:rsid w:val="00B1428F"/>
    <w:rsid w:val="00CD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th Vattikonda</cp:lastModifiedBy>
  <cp:revision>3</cp:revision>
  <dcterms:created xsi:type="dcterms:W3CDTF">2021-12-05T16:11:00Z</dcterms:created>
  <dcterms:modified xsi:type="dcterms:W3CDTF">2022-02-19T17:03:00Z</dcterms:modified>
</cp:coreProperties>
</file>